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0C696" w14:textId="77777777" w:rsidR="004B09D4" w:rsidRDefault="004B09D4" w:rsidP="004B09D4">
      <w:pPr>
        <w:jc w:val="center"/>
        <w:rPr>
          <w:b/>
          <w:sz w:val="28"/>
        </w:rPr>
      </w:pPr>
      <w:r>
        <w:rPr>
          <w:b/>
          <w:sz w:val="28"/>
        </w:rPr>
        <w:t>Homework #5</w:t>
      </w:r>
    </w:p>
    <w:p w14:paraId="26B0C697" w14:textId="1AD4B1AD" w:rsidR="004B09D4" w:rsidRDefault="004B09D4" w:rsidP="00626289">
      <w:pPr>
        <w:pStyle w:val="Header"/>
        <w:tabs>
          <w:tab w:val="clear" w:pos="4320"/>
          <w:tab w:val="clear" w:pos="8640"/>
        </w:tabs>
        <w:jc w:val="center"/>
        <w:rPr>
          <w:b/>
          <w:sz w:val="28"/>
        </w:rPr>
      </w:pPr>
      <w:r>
        <w:rPr>
          <w:b/>
          <w:sz w:val="28"/>
        </w:rPr>
        <w:t xml:space="preserve">Due Wednesday, </w:t>
      </w:r>
      <w:r w:rsidR="00B22579">
        <w:rPr>
          <w:b/>
          <w:sz w:val="28"/>
        </w:rPr>
        <w:t>March 28</w:t>
      </w:r>
    </w:p>
    <w:p w14:paraId="26B0C699" w14:textId="35316B91" w:rsidR="004B09D4" w:rsidRPr="00157907" w:rsidRDefault="004B09D4" w:rsidP="004B09D4">
      <w:pPr>
        <w:pStyle w:val="Header"/>
        <w:tabs>
          <w:tab w:val="left" w:pos="720"/>
        </w:tabs>
        <w:spacing w:before="120"/>
        <w:rPr>
          <w:sz w:val="24"/>
        </w:rPr>
      </w:pPr>
      <w:r w:rsidRPr="00157907">
        <w:rPr>
          <w:sz w:val="24"/>
        </w:rPr>
        <w:t xml:space="preserve">Write a program that calculates the charge for babysitting. The </w:t>
      </w:r>
      <w:r w:rsidR="00771A4E">
        <w:rPr>
          <w:sz w:val="24"/>
        </w:rPr>
        <w:t>program</w:t>
      </w:r>
      <w:r w:rsidRPr="00157907">
        <w:rPr>
          <w:sz w:val="24"/>
        </w:rPr>
        <w:t xml:space="preserve"> uses </w:t>
      </w:r>
      <w:r w:rsidRPr="0036571A">
        <w:rPr>
          <w:i/>
          <w:sz w:val="24"/>
        </w:rPr>
        <w:t>military time</w:t>
      </w:r>
      <w:r w:rsidRPr="00157907">
        <w:rPr>
          <w:sz w:val="24"/>
        </w:rPr>
        <w:t xml:space="preserve">: </w:t>
      </w:r>
      <w:r w:rsidR="00771A4E">
        <w:rPr>
          <w:sz w:val="24"/>
        </w:rPr>
        <w:t xml:space="preserve">1100 is 11am, </w:t>
      </w:r>
      <w:r w:rsidRPr="00157907">
        <w:rPr>
          <w:sz w:val="24"/>
        </w:rPr>
        <w:t xml:space="preserve">1800 is 6pm, 2400 is 12midnight, 1730 is 5:30pm. </w:t>
      </w:r>
      <w:r>
        <w:rPr>
          <w:sz w:val="24"/>
        </w:rPr>
        <w:t xml:space="preserve">Note that the low-order digits represent </w:t>
      </w:r>
      <w:r w:rsidRPr="00D35B14">
        <w:rPr>
          <w:i/>
          <w:sz w:val="24"/>
        </w:rPr>
        <w:t>minutes</w:t>
      </w:r>
      <w:r>
        <w:rPr>
          <w:sz w:val="24"/>
        </w:rPr>
        <w:t xml:space="preserve">, while the upper digits represent </w:t>
      </w:r>
      <w:r w:rsidRPr="00D35B14">
        <w:rPr>
          <w:i/>
          <w:sz w:val="24"/>
        </w:rPr>
        <w:t>hours</w:t>
      </w:r>
      <w:r w:rsidR="0002560C">
        <w:rPr>
          <w:sz w:val="24"/>
        </w:rPr>
        <w:t xml:space="preserve"> (for example, there is no such time as </w:t>
      </w:r>
      <w:bookmarkStart w:id="0" w:name="_GoBack"/>
      <w:r w:rsidR="0002560C">
        <w:rPr>
          <w:sz w:val="24"/>
        </w:rPr>
        <w:t xml:space="preserve">1970 because there are not 70 minutes in an hour). </w:t>
      </w:r>
      <w:r w:rsidR="00E90AD6">
        <w:rPr>
          <w:sz w:val="24"/>
        </w:rPr>
        <w:t>Hours and c</w:t>
      </w:r>
      <w:r w:rsidRPr="00157907">
        <w:rPr>
          <w:sz w:val="24"/>
        </w:rPr>
        <w:t>harging rates are</w:t>
      </w:r>
      <w:r>
        <w:rPr>
          <w:sz w:val="24"/>
        </w:rPr>
        <w:t xml:space="preserve"> </w:t>
      </w:r>
      <w:r w:rsidR="00E90AD6">
        <w:rPr>
          <w:sz w:val="24"/>
        </w:rPr>
        <w:t>as follows</w:t>
      </w:r>
      <w:r w:rsidRPr="00157907">
        <w:rPr>
          <w:sz w:val="24"/>
        </w:rPr>
        <w:t>:</w:t>
      </w:r>
    </w:p>
    <w:bookmarkEnd w:id="0"/>
    <w:p w14:paraId="26B0C69A" w14:textId="77777777" w:rsidR="004B09D4" w:rsidRDefault="004B09D4" w:rsidP="004B09D4">
      <w:pPr>
        <w:pStyle w:val="Header"/>
        <w:numPr>
          <w:ilvl w:val="0"/>
          <w:numId w:val="7"/>
        </w:numPr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The sitter only works from 1800 to 2400.</w:t>
      </w:r>
    </w:p>
    <w:p w14:paraId="2104D155" w14:textId="684F956F" w:rsidR="002108F0" w:rsidRDefault="002108F0" w:rsidP="002108F0">
      <w:pPr>
        <w:pStyle w:val="Header"/>
        <w:numPr>
          <w:ilvl w:val="0"/>
          <w:numId w:val="7"/>
        </w:numPr>
        <w:tabs>
          <w:tab w:val="left" w:pos="720"/>
        </w:tabs>
        <w:rPr>
          <w:sz w:val="24"/>
        </w:rPr>
      </w:pPr>
      <w:r>
        <w:rPr>
          <w:sz w:val="24"/>
        </w:rPr>
        <w:t>Total service time must be positive (end time must be greater than start time).</w:t>
      </w:r>
    </w:p>
    <w:p w14:paraId="26B0C69C" w14:textId="26FAAB3E" w:rsidR="004B09D4" w:rsidRPr="002108F0" w:rsidRDefault="004B09D4" w:rsidP="004B09D4">
      <w:pPr>
        <w:pStyle w:val="Header"/>
        <w:numPr>
          <w:ilvl w:val="0"/>
          <w:numId w:val="7"/>
        </w:numPr>
        <w:tabs>
          <w:tab w:val="left" w:pos="720"/>
        </w:tabs>
        <w:rPr>
          <w:sz w:val="24"/>
        </w:rPr>
      </w:pPr>
      <w:r w:rsidRPr="002108F0">
        <w:rPr>
          <w:sz w:val="24"/>
        </w:rPr>
        <w:t>The charge from 1800 to 2130 is $2/hour.</w:t>
      </w:r>
      <w:r w:rsidR="002108F0">
        <w:rPr>
          <w:sz w:val="24"/>
        </w:rPr>
        <w:t xml:space="preserve"> </w:t>
      </w:r>
      <w:r w:rsidRPr="002108F0">
        <w:rPr>
          <w:sz w:val="24"/>
        </w:rPr>
        <w:t>The charge from 2130 to 2400 is $4/hour.</w:t>
      </w:r>
    </w:p>
    <w:p w14:paraId="26B0C69E" w14:textId="50DF5F4D" w:rsidR="004B09D4" w:rsidRPr="0015783A" w:rsidRDefault="004B09D4" w:rsidP="004B09D4">
      <w:pPr>
        <w:pStyle w:val="Header"/>
        <w:numPr>
          <w:ilvl w:val="0"/>
          <w:numId w:val="7"/>
        </w:numPr>
        <w:tabs>
          <w:tab w:val="left" w:pos="720"/>
        </w:tabs>
        <w:rPr>
          <w:sz w:val="24"/>
        </w:rPr>
      </w:pPr>
      <w:r>
        <w:rPr>
          <w:sz w:val="24"/>
        </w:rPr>
        <w:t xml:space="preserve">The </w:t>
      </w:r>
      <w:r w:rsidR="00626289">
        <w:rPr>
          <w:sz w:val="24"/>
        </w:rPr>
        <w:t>final</w:t>
      </w:r>
      <w:r>
        <w:rPr>
          <w:sz w:val="24"/>
        </w:rPr>
        <w:t xml:space="preserve"> charge </w:t>
      </w:r>
      <w:r w:rsidR="00E90AD6">
        <w:rPr>
          <w:sz w:val="24"/>
        </w:rPr>
        <w:t>is</w:t>
      </w:r>
      <w:r>
        <w:rPr>
          <w:sz w:val="24"/>
        </w:rPr>
        <w:t xml:space="preserve"> </w:t>
      </w:r>
      <w:r w:rsidR="00626289">
        <w:rPr>
          <w:sz w:val="24"/>
        </w:rPr>
        <w:t xml:space="preserve">in whole dollars. If the calculated charge (in float form) has $0.30 or more as the fraction of a dollar, the </w:t>
      </w:r>
      <w:r w:rsidR="00E90AD6">
        <w:rPr>
          <w:sz w:val="24"/>
        </w:rPr>
        <w:t>charge</w:t>
      </w:r>
      <w:r w:rsidR="00626289">
        <w:rPr>
          <w:sz w:val="24"/>
        </w:rPr>
        <w:t xml:space="preserve"> should </w:t>
      </w:r>
      <w:r w:rsidR="002108F0">
        <w:rPr>
          <w:sz w:val="24"/>
        </w:rPr>
        <w:t>`</w:t>
      </w:r>
      <w:r w:rsidR="00626289">
        <w:rPr>
          <w:sz w:val="24"/>
        </w:rPr>
        <w:t xml:space="preserve">be </w:t>
      </w:r>
      <w:r w:rsidR="00771A4E">
        <w:rPr>
          <w:sz w:val="24"/>
        </w:rPr>
        <w:t>“</w:t>
      </w:r>
      <w:r w:rsidR="00626289">
        <w:rPr>
          <w:sz w:val="24"/>
        </w:rPr>
        <w:t>rounded</w:t>
      </w:r>
      <w:r w:rsidR="00771A4E">
        <w:rPr>
          <w:sz w:val="24"/>
        </w:rPr>
        <w:t>”</w:t>
      </w:r>
      <w:r w:rsidR="00626289">
        <w:rPr>
          <w:sz w:val="24"/>
        </w:rPr>
        <w:t xml:space="preserve"> up to the next</w:t>
      </w:r>
      <w:r w:rsidR="00E90AD6">
        <w:rPr>
          <w:sz w:val="24"/>
        </w:rPr>
        <w:t xml:space="preserve"> whole dollar</w:t>
      </w:r>
      <w:r w:rsidR="00626289">
        <w:rPr>
          <w:sz w:val="24"/>
        </w:rPr>
        <w:t xml:space="preserve">. If the </w:t>
      </w:r>
      <w:r w:rsidR="00E05361">
        <w:rPr>
          <w:sz w:val="24"/>
        </w:rPr>
        <w:t>fractional dollar charge is less</w:t>
      </w:r>
      <w:r w:rsidR="00626289">
        <w:rPr>
          <w:sz w:val="24"/>
        </w:rPr>
        <w:t xml:space="preserve"> than </w:t>
      </w:r>
      <w:r w:rsidR="005427C1">
        <w:rPr>
          <w:sz w:val="24"/>
        </w:rPr>
        <w:t>$0.30</w:t>
      </w:r>
      <w:r w:rsidR="00626289">
        <w:rPr>
          <w:sz w:val="24"/>
        </w:rPr>
        <w:t>, just drop that part of the charge. For example, $35.20 would end up being $35, and $22.42 would end up being $23.</w:t>
      </w:r>
    </w:p>
    <w:p w14:paraId="26B0C69F" w14:textId="00D1868C" w:rsidR="004B09D4" w:rsidRDefault="004B09D4" w:rsidP="004B09D4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Input will be two integers</w:t>
      </w:r>
      <w:r w:rsidR="0002560C">
        <w:rPr>
          <w:sz w:val="24"/>
        </w:rPr>
        <w:t>,</w:t>
      </w:r>
      <w:r>
        <w:rPr>
          <w:sz w:val="24"/>
        </w:rPr>
        <w:t xml:space="preserve"> indicating the times that the service started and ended. Your program should make sure input is valid. Output should be the total charge.</w:t>
      </w:r>
    </w:p>
    <w:p w14:paraId="012364CE" w14:textId="0CF55AAE" w:rsidR="005152E2" w:rsidRDefault="005152E2" w:rsidP="004B09D4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Hint: Note that </w:t>
      </w:r>
      <w:r w:rsidR="005A4B6B">
        <w:rPr>
          <w:sz w:val="24"/>
        </w:rPr>
        <w:t>1234/100 is 12</w:t>
      </w:r>
      <w:r w:rsidR="002108F0">
        <w:rPr>
          <w:sz w:val="24"/>
        </w:rPr>
        <w:t xml:space="preserve"> (the upper 2 digits)</w:t>
      </w:r>
      <w:r w:rsidR="005A4B6B">
        <w:rPr>
          <w:sz w:val="24"/>
        </w:rPr>
        <w:t>, and 1234%100 is 34</w:t>
      </w:r>
      <w:r w:rsidR="002108F0">
        <w:rPr>
          <w:sz w:val="24"/>
        </w:rPr>
        <w:t xml:space="preserve"> (the lower two digits)</w:t>
      </w:r>
      <w:r w:rsidR="005A4B6B">
        <w:rPr>
          <w:sz w:val="24"/>
        </w:rPr>
        <w:t xml:space="preserve">. This can be used to </w:t>
      </w:r>
      <w:r w:rsidR="002108F0">
        <w:rPr>
          <w:sz w:val="24"/>
        </w:rPr>
        <w:t>separate</w:t>
      </w:r>
      <w:r w:rsidR="005A4B6B">
        <w:rPr>
          <w:sz w:val="24"/>
        </w:rPr>
        <w:t xml:space="preserve"> the input values into hours and minutes.</w:t>
      </w:r>
    </w:p>
    <w:p w14:paraId="26B0C6A0" w14:textId="77777777" w:rsidR="004B09D4" w:rsidRDefault="004B09D4" w:rsidP="004B09D4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05.exe</w:t>
      </w:r>
      <w:r>
        <w:rPr>
          <w:sz w:val="24"/>
        </w:rPr>
        <w:t xml:space="preserve"> demonstrates what your program should do, except that it outputs the result more than one time because I used more than one solution approach (you only need to produce one solution).</w:t>
      </w:r>
    </w:p>
    <w:p w14:paraId="26B0C6A1" w14:textId="77777777" w:rsidR="004B09D4" w:rsidRPr="00B12B37" w:rsidRDefault="004B09D4" w:rsidP="004B09D4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 (write your name in the space below), your statement of completeness, a structure chart of your program (matching your “outline” comments), and a full printout of your program.  All documents should be appropriately labeled.  You should also place a “soft” (electronic) copy of your main.cpp file (in a properly named folder) into the private folder of your FTP site.</w:t>
      </w:r>
    </w:p>
    <w:p w14:paraId="26B0C6A2" w14:textId="77777777" w:rsidR="004B09D4" w:rsidRDefault="004B09D4" w:rsidP="00626289">
      <w:pPr>
        <w:spacing w:before="240"/>
        <w:jc w:val="center"/>
        <w:rPr>
          <w:b/>
          <w:sz w:val="28"/>
        </w:rPr>
      </w:pPr>
      <w:r>
        <w:rPr>
          <w:b/>
          <w:sz w:val="28"/>
        </w:rPr>
        <w:t>Grading Sheet, Homework #5</w:t>
      </w:r>
    </w:p>
    <w:p w14:paraId="26B0C6A3" w14:textId="77777777" w:rsidR="004B09D4" w:rsidRDefault="004B09D4" w:rsidP="00626289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26B0C6A4" w14:textId="77777777" w:rsidR="004B09D4" w:rsidRDefault="004B09D4" w:rsidP="004B09D4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26B0C6A5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6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7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8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Internal Code Comment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9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A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B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C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6B0C6AD" w14:textId="77777777" w:rsidR="004B09D4" w:rsidRDefault="004B09D4" w:rsidP="004B09D4">
      <w:pPr>
        <w:pStyle w:val="Header"/>
        <w:pBdr>
          <w:bottom w:val="single" w:sz="12" w:space="1" w:color="auto"/>
        </w:pBdr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  <w:t>3</w:t>
      </w:r>
      <w:r>
        <w:rPr>
          <w:sz w:val="24"/>
        </w:rPr>
        <w:tab/>
        <w:t>________</w:t>
      </w:r>
    </w:p>
    <w:p w14:paraId="26B0C6AE" w14:textId="77777777" w:rsidR="004B09D4" w:rsidRDefault="004B09D4" w:rsidP="004B09D4">
      <w:pPr>
        <w:pStyle w:val="Header"/>
        <w:tabs>
          <w:tab w:val="clear" w:pos="4320"/>
          <w:tab w:val="right" w:pos="648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  <w:t>43</w:t>
      </w:r>
      <w:r>
        <w:rPr>
          <w:sz w:val="24"/>
        </w:rPr>
        <w:tab/>
        <w:t>________</w:t>
      </w:r>
    </w:p>
    <w:p w14:paraId="26B0C6AF" w14:textId="77777777" w:rsidR="0067519A" w:rsidRPr="004B09D4" w:rsidRDefault="004B09D4" w:rsidP="004B09D4">
      <w:pPr>
        <w:pStyle w:val="Header"/>
        <w:spacing w:before="120"/>
        <w:rPr>
          <w:sz w:val="28"/>
        </w:rPr>
      </w:pPr>
      <w:r>
        <w:rPr>
          <w:sz w:val="24"/>
        </w:rPr>
        <w:t>Notes:</w:t>
      </w:r>
    </w:p>
    <w:sectPr w:rsidR="0067519A" w:rsidRPr="004B09D4" w:rsidSect="00825916">
      <w:headerReference w:type="first" r:id="rId7"/>
      <w:pgSz w:w="12240" w:h="15840"/>
      <w:pgMar w:top="1440" w:right="144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460E29" w14:textId="77777777" w:rsidR="00555175" w:rsidRDefault="00555175">
      <w:r>
        <w:separator/>
      </w:r>
    </w:p>
  </w:endnote>
  <w:endnote w:type="continuationSeparator" w:id="0">
    <w:p w14:paraId="71B2C69F" w14:textId="77777777" w:rsidR="00555175" w:rsidRDefault="00555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772B7" w14:textId="77777777" w:rsidR="00555175" w:rsidRDefault="00555175">
      <w:r>
        <w:separator/>
      </w:r>
    </w:p>
  </w:footnote>
  <w:footnote w:type="continuationSeparator" w:id="0">
    <w:p w14:paraId="57862977" w14:textId="77777777" w:rsidR="00555175" w:rsidRDefault="005551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B0C6B8" w14:textId="5C77ADD1" w:rsidR="00AE7F90" w:rsidRDefault="00AE7F90" w:rsidP="0067519A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138B6"/>
    <w:multiLevelType w:val="hybridMultilevel"/>
    <w:tmpl w:val="CF80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1A65B5"/>
    <w:multiLevelType w:val="hybridMultilevel"/>
    <w:tmpl w:val="2CDA0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15536D"/>
    <w:multiLevelType w:val="hybridMultilevel"/>
    <w:tmpl w:val="44387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0M7EwNTA1szRU0lEKTi0uzszPAykwrAUAIA4twywAAAA="/>
  </w:docVars>
  <w:rsids>
    <w:rsidRoot w:val="005805A4"/>
    <w:rsid w:val="00003B10"/>
    <w:rsid w:val="0001317A"/>
    <w:rsid w:val="000163AA"/>
    <w:rsid w:val="0002560C"/>
    <w:rsid w:val="000820A1"/>
    <w:rsid w:val="00090903"/>
    <w:rsid w:val="00090C45"/>
    <w:rsid w:val="00094CD9"/>
    <w:rsid w:val="000B005F"/>
    <w:rsid w:val="000B54A2"/>
    <w:rsid w:val="000C2847"/>
    <w:rsid w:val="000E05BB"/>
    <w:rsid w:val="000E32BD"/>
    <w:rsid w:val="000E72ED"/>
    <w:rsid w:val="00131E1B"/>
    <w:rsid w:val="001327A3"/>
    <w:rsid w:val="001662AC"/>
    <w:rsid w:val="00175C53"/>
    <w:rsid w:val="0019104D"/>
    <w:rsid w:val="001934F3"/>
    <w:rsid w:val="001A0AAE"/>
    <w:rsid w:val="001F41FF"/>
    <w:rsid w:val="0020481A"/>
    <w:rsid w:val="002108F0"/>
    <w:rsid w:val="00254DAE"/>
    <w:rsid w:val="0027162A"/>
    <w:rsid w:val="00276630"/>
    <w:rsid w:val="00287194"/>
    <w:rsid w:val="002B134B"/>
    <w:rsid w:val="0030043B"/>
    <w:rsid w:val="003154DC"/>
    <w:rsid w:val="00324C7D"/>
    <w:rsid w:val="00353028"/>
    <w:rsid w:val="0036571A"/>
    <w:rsid w:val="00370616"/>
    <w:rsid w:val="00374C4C"/>
    <w:rsid w:val="003C3945"/>
    <w:rsid w:val="003C6D2A"/>
    <w:rsid w:val="003D1BB6"/>
    <w:rsid w:val="003E309E"/>
    <w:rsid w:val="003E35B7"/>
    <w:rsid w:val="003F2F3F"/>
    <w:rsid w:val="00404017"/>
    <w:rsid w:val="0040439C"/>
    <w:rsid w:val="00410C9D"/>
    <w:rsid w:val="00417FF8"/>
    <w:rsid w:val="0042714E"/>
    <w:rsid w:val="00467B8E"/>
    <w:rsid w:val="00471715"/>
    <w:rsid w:val="00475B16"/>
    <w:rsid w:val="004B09D4"/>
    <w:rsid w:val="004B0CB5"/>
    <w:rsid w:val="004B780C"/>
    <w:rsid w:val="004C436F"/>
    <w:rsid w:val="004E6499"/>
    <w:rsid w:val="004F2446"/>
    <w:rsid w:val="00505016"/>
    <w:rsid w:val="00507C84"/>
    <w:rsid w:val="005152E2"/>
    <w:rsid w:val="00531189"/>
    <w:rsid w:val="00533B8D"/>
    <w:rsid w:val="00536B9B"/>
    <w:rsid w:val="0054019C"/>
    <w:rsid w:val="005427C1"/>
    <w:rsid w:val="00544FEA"/>
    <w:rsid w:val="005515EA"/>
    <w:rsid w:val="00553302"/>
    <w:rsid w:val="00555175"/>
    <w:rsid w:val="005805A4"/>
    <w:rsid w:val="00591CC7"/>
    <w:rsid w:val="005952B4"/>
    <w:rsid w:val="005A4B6B"/>
    <w:rsid w:val="005B2CF2"/>
    <w:rsid w:val="005C1902"/>
    <w:rsid w:val="005D1CEF"/>
    <w:rsid w:val="005D4817"/>
    <w:rsid w:val="005D6127"/>
    <w:rsid w:val="006226D2"/>
    <w:rsid w:val="00626289"/>
    <w:rsid w:val="00633B7C"/>
    <w:rsid w:val="0064174A"/>
    <w:rsid w:val="00652001"/>
    <w:rsid w:val="0067519A"/>
    <w:rsid w:val="00677A80"/>
    <w:rsid w:val="00694A4D"/>
    <w:rsid w:val="006A2597"/>
    <w:rsid w:val="006B504C"/>
    <w:rsid w:val="006B6D3D"/>
    <w:rsid w:val="007019DE"/>
    <w:rsid w:val="00726E9F"/>
    <w:rsid w:val="00735FE4"/>
    <w:rsid w:val="0074203A"/>
    <w:rsid w:val="0077000B"/>
    <w:rsid w:val="00771A4E"/>
    <w:rsid w:val="00775A88"/>
    <w:rsid w:val="00775FA4"/>
    <w:rsid w:val="00783F0F"/>
    <w:rsid w:val="0079770F"/>
    <w:rsid w:val="007B42AD"/>
    <w:rsid w:val="007B5FAA"/>
    <w:rsid w:val="007D656E"/>
    <w:rsid w:val="007E4459"/>
    <w:rsid w:val="00806AEA"/>
    <w:rsid w:val="00825916"/>
    <w:rsid w:val="008359FA"/>
    <w:rsid w:val="008523B2"/>
    <w:rsid w:val="00857927"/>
    <w:rsid w:val="00862CFD"/>
    <w:rsid w:val="008662A8"/>
    <w:rsid w:val="00881767"/>
    <w:rsid w:val="00894B6C"/>
    <w:rsid w:val="008B1022"/>
    <w:rsid w:val="008D51C8"/>
    <w:rsid w:val="008E55D0"/>
    <w:rsid w:val="0090203D"/>
    <w:rsid w:val="0092001C"/>
    <w:rsid w:val="009374C1"/>
    <w:rsid w:val="00940A7A"/>
    <w:rsid w:val="0096040E"/>
    <w:rsid w:val="00972856"/>
    <w:rsid w:val="00981360"/>
    <w:rsid w:val="009857FA"/>
    <w:rsid w:val="00993908"/>
    <w:rsid w:val="009C07AE"/>
    <w:rsid w:val="009C15D3"/>
    <w:rsid w:val="009D51A2"/>
    <w:rsid w:val="00A12E60"/>
    <w:rsid w:val="00A13902"/>
    <w:rsid w:val="00A60329"/>
    <w:rsid w:val="00A63B44"/>
    <w:rsid w:val="00A739AF"/>
    <w:rsid w:val="00A868F5"/>
    <w:rsid w:val="00AB0C5A"/>
    <w:rsid w:val="00AE7F90"/>
    <w:rsid w:val="00B22579"/>
    <w:rsid w:val="00B25AB0"/>
    <w:rsid w:val="00B4499F"/>
    <w:rsid w:val="00B45CCF"/>
    <w:rsid w:val="00B56D40"/>
    <w:rsid w:val="00B90A3E"/>
    <w:rsid w:val="00B97D98"/>
    <w:rsid w:val="00BC33B9"/>
    <w:rsid w:val="00BD3FA6"/>
    <w:rsid w:val="00BE222B"/>
    <w:rsid w:val="00BF3EBE"/>
    <w:rsid w:val="00C03624"/>
    <w:rsid w:val="00C22B83"/>
    <w:rsid w:val="00C42FE0"/>
    <w:rsid w:val="00C82799"/>
    <w:rsid w:val="00C96EBB"/>
    <w:rsid w:val="00CA3676"/>
    <w:rsid w:val="00CD5461"/>
    <w:rsid w:val="00D02A1A"/>
    <w:rsid w:val="00D3286A"/>
    <w:rsid w:val="00D4596D"/>
    <w:rsid w:val="00D655A2"/>
    <w:rsid w:val="00D763E2"/>
    <w:rsid w:val="00D905F6"/>
    <w:rsid w:val="00D95CAD"/>
    <w:rsid w:val="00DC2982"/>
    <w:rsid w:val="00DC3E7B"/>
    <w:rsid w:val="00DC69BE"/>
    <w:rsid w:val="00E05361"/>
    <w:rsid w:val="00E079FB"/>
    <w:rsid w:val="00E07D6C"/>
    <w:rsid w:val="00E20A90"/>
    <w:rsid w:val="00E22271"/>
    <w:rsid w:val="00E24D89"/>
    <w:rsid w:val="00E45FF9"/>
    <w:rsid w:val="00E50149"/>
    <w:rsid w:val="00E90AD6"/>
    <w:rsid w:val="00EC5227"/>
    <w:rsid w:val="00ED5265"/>
    <w:rsid w:val="00EF4C23"/>
    <w:rsid w:val="00F21115"/>
    <w:rsid w:val="00F23BC9"/>
    <w:rsid w:val="00F34C14"/>
    <w:rsid w:val="00F45B48"/>
    <w:rsid w:val="00F463DA"/>
    <w:rsid w:val="00F53908"/>
    <w:rsid w:val="00F55EBC"/>
    <w:rsid w:val="00F67900"/>
    <w:rsid w:val="00F8341D"/>
    <w:rsid w:val="00F86310"/>
    <w:rsid w:val="00F87CA6"/>
    <w:rsid w:val="00F90E08"/>
    <w:rsid w:val="00F925DE"/>
    <w:rsid w:val="00FA27BA"/>
    <w:rsid w:val="00FB578E"/>
    <w:rsid w:val="00FD3B08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B0C696"/>
  <w15:docId w15:val="{C4EFF385-C78F-43A5-A071-2EA686D4F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67519A"/>
  </w:style>
  <w:style w:type="character" w:styleId="PlaceholderText">
    <w:name w:val="Placeholder Text"/>
    <w:basedOn w:val="DefaultParagraphFont"/>
    <w:uiPriority w:val="99"/>
    <w:semiHidden/>
    <w:rsid w:val="00ED52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98</cp:revision>
  <cp:lastPrinted>2018-03-21T17:05:00Z</cp:lastPrinted>
  <dcterms:created xsi:type="dcterms:W3CDTF">2007-10-09T22:43:00Z</dcterms:created>
  <dcterms:modified xsi:type="dcterms:W3CDTF">2018-10-07T17:49:00Z</dcterms:modified>
</cp:coreProperties>
</file>